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A5512" w14:textId="77777777" w:rsidR="00C3211C" w:rsidRPr="00C3211C" w:rsidRDefault="00C3211C" w:rsidP="00C3211C">
      <w:pPr>
        <w:spacing w:after="20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னலட்சும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ய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றுபத்திபத்த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ன்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ர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தி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்ணிக்க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ம்மத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ாக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ுவா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ாக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ஃபீஸ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</w:t>
      </w:r>
      <w:r w:rsidRPr="00C3211C">
        <w:rPr>
          <w:rFonts w:ascii="Arial" w:eastAsia="Times New Roman" w:hAnsi="Arial" w:cs="Arial"/>
          <w:b/>
          <w:bCs/>
          <w:color w:val="000000"/>
        </w:rPr>
        <w:t>?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டோக்க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ா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மி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க்குறேன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ண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ுவாரு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ற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ன்னீங்கன்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ற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ுற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ட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ி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ாக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ர்க்கண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சிஸ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க்ஸிடன்ட்டா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ர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ஸ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வங்கள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ர்க்கலாமா</w:t>
      </w:r>
      <w:r w:rsidRPr="00C3211C">
        <w:rPr>
          <w:rFonts w:ascii="Arial" w:eastAsia="Times New Roman" w:hAnsi="Arial" w:cs="Arial"/>
          <w:b/>
          <w:bCs/>
          <w:color w:val="000000"/>
        </w:rPr>
        <w:t>?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வழ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ஸ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ாது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ப்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ப்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ங்க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ா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மி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ழமெ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ி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லா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?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ீ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ா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ர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ஸ்ட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?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ளிவ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ஸ்டர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ாங்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றப்பா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ல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ழு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ாது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ண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க்கு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ன்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ஓப்ப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ன்னன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ன்னெ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னும்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ை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ைக்கிற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பீச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மி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சா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ர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ராம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ம்பு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ன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க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ட்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ழிச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ருப்பண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டிஎ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ர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ேண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ெ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ையாள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்ட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ணும்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டிஎ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ர்ட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ப்ள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்ண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த்தா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ழிச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டைக்க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டிஎ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ர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ந்துச்சுன்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ை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ம்பு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ி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ுடிய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ன்ன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ோயி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ன்னை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துச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ேன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ன்னை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றப்பா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ப்படிய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றந்தா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ண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றப்பா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ஐய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ுவா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ூஜ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்ண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ர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ிறப்பா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அர்ச்ச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ோக்க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ினா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ோயி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ரசாத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டைக்க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ன்னதான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வா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ண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வா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ராத்திர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ோயி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ண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ூட்டுவாங்க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ஓட்ட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ா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லா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டன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ட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ா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ஓட்ட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ஸ்பெஷலிஸ்ட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லா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ுடுதண்ண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ஓட்ட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ைகழுவறக்கு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காப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ங்க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ப்ப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ட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டிக்கன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ில்ல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ல்ல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்டற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ட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ர்ச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ர்ச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ி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தா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ூடுத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க்கணுமா</w:t>
      </w:r>
      <w:r w:rsidRPr="00C3211C">
        <w:rPr>
          <w:rFonts w:ascii="Arial" w:eastAsia="Times New Roman" w:hAnsi="Arial" w:cs="Arial"/>
          <w:b/>
          <w:bCs/>
          <w:color w:val="000000"/>
        </w:rPr>
        <w:t>?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ம்ப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க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கம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ங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ழ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அ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ைக்குப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ன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ாவ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டியி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சே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ுந்நூத்த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ஐம்ப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ுவா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ூறுக்குள்ள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ே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ையெடுத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ல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கு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ிரிண்ட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ரிண்ட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யிர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lastRenderedPageBreak/>
        <w:t>எடுக்கறதா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ு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ள்ளு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ு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ப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வீங்கள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ப்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த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ப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ையன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ிரஸ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ாவ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டி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ப்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என்ன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ுணிய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லிதீ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ையி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க்குறீ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ம்பு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ிரஸ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த்துக்ருக்கோ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்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ை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டுக்க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ண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ஸ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ய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யிருச்சானு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ன்ன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ேர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கன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டிக்கெட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வ்வளவு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துச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றிருக்கே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ஸ்டாப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ா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ஸ்டாப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வ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ர்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றக்கிவிட்டுருங்க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ன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ைக்குள்ள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டன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்ட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உடம்புக்க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ுவ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ா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ேதிய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ச்ச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ிக்கு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ச்ச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த்திர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மாத்திரைய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்ட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ட்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ற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ுன்னா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ேள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ண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ூண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ேள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ண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ளிவ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ூட்டுவலி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த்திர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ைல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ேச்ச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து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மரு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றோ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்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ல்ல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ண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ீங்கள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ஸ்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ஸ்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ந்த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ட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டுப்பூ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ண்டி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ண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்ட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ரோ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ாத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?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ுக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னா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லா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?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்ட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ச்ச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ுவ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ர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உடம்ப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தாவ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ிப்ப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்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ற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லா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ழிச்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ப்பிட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றீங்கள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க்கண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ரீய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ண்டாவ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ஊ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ழிச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றைச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லோ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ிக்கிறே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ழைய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திர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ு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ிரஸ்ஸாவ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ையே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ழ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ளிக்கும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3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லோ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றைச்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ல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ம்பழ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ப்பட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யற்கைய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ழுத்தத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ல்ல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ச்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ழுத்தத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ற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மைச்ச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ீக்கிர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ந்திருமா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லோ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ிலை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ூ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ங்கற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ூ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ங்கி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டக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சதிய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ூ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ி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ாத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ூம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ளிக்கிற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ுடுதண்ண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டைக்க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யசானவ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ோ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உட்கார்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ிற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ரூ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ா</w:t>
      </w:r>
      <w:r w:rsidRPr="00C3211C">
        <w:rPr>
          <w:rFonts w:ascii="Arial" w:eastAsia="Times New Roman" w:hAnsi="Arial" w:cs="Arial"/>
          <w:b/>
          <w:bCs/>
          <w:color w:val="000000"/>
        </w:rPr>
        <w:t>?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ம்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லேடிஸ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ங்கறோ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ங்கள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ுகாப்ப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ி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ள்ளை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து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த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க்ஸ்ட்ர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ீ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ெ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ப்ப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ந்தப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ுள்ளைகள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ன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ச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ே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ர்த்துத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டகைய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ேஷனில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ப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ொருள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ற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ிர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ச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ாங்கண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ஏ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ற்பத்த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ம்பர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ார்ட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ெழம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ர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க்குறீங்க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ச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ர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லேட்ட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ந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ருக்குன்ன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ொல்றீ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அடுத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ீக்கிர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ந்தரதா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ஏப்ப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ஒர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ிர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ன்ன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ெல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விக்கு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100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வுன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க்கண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டுங்க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ூல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தாரத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ுறைச்ச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ந்த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ல்ல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னிய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வ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ெயினோட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ர்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ோடுவீங்கள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ழைய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கையை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ன்னை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ேட்டு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த்துக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டுத்துக்குவ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.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ா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200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ூபாய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ேட்கிறீங்களேப்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ேனலு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ும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ல்ல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ெரியுமப்பா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மா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ஆச்சுன்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எத்தனா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தேதி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ன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 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உன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்டணும்</w:t>
      </w:r>
      <w:r w:rsidRPr="00C3211C">
        <w:rPr>
          <w:rFonts w:ascii="Arial" w:eastAsia="Times New Roman" w:hAnsi="Arial" w:cs="Arial"/>
          <w:b/>
          <w:bCs/>
          <w:color w:val="000000"/>
        </w:rPr>
        <w:t>.</w:t>
      </w:r>
      <w:r w:rsidRPr="00C3211C">
        <w:rPr>
          <w:rFonts w:ascii="Nirmala UI" w:eastAsia="Times New Roman" w:hAnsi="Nirmala UI" w:cs="Nirmala UI"/>
          <w:b/>
          <w:bCs/>
          <w:color w:val="000000"/>
        </w:rPr>
        <w:t>பண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ட்டறக்க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ெண்ட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மூண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நாளாச்சுன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ர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ண்ணிருவ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இல்ல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கொஞ்சம்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பாத்து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 xml:space="preserve"> </w:t>
      </w:r>
      <w:proofErr w:type="spellStart"/>
      <w:r w:rsidRPr="00C3211C">
        <w:rPr>
          <w:rFonts w:ascii="Nirmala UI" w:eastAsia="Times New Roman" w:hAnsi="Nirmala UI" w:cs="Nirmala UI"/>
          <w:b/>
          <w:bCs/>
          <w:color w:val="000000"/>
        </w:rPr>
        <w:t>செய்வீங்களா</w:t>
      </w:r>
      <w:proofErr w:type="spellEnd"/>
      <w:r w:rsidRPr="00C3211C">
        <w:rPr>
          <w:rFonts w:ascii="Arial" w:eastAsia="Times New Roman" w:hAnsi="Arial" w:cs="Arial"/>
          <w:b/>
          <w:bCs/>
          <w:color w:val="000000"/>
        </w:rPr>
        <w:t>.</w:t>
      </w:r>
    </w:p>
    <w:p w14:paraId="36DE4670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AzNDU1NTAyNzZV0lEKTi0uzszPAykwrAUA8TtLdCwAAAA="/>
  </w:docVars>
  <w:rsids>
    <w:rsidRoot w:val="00C3211C"/>
    <w:rsid w:val="006370C0"/>
    <w:rsid w:val="00A440E8"/>
    <w:rsid w:val="00C3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F7D4E"/>
  <w15:chartTrackingRefBased/>
  <w15:docId w15:val="{E86A5281-EADF-4955-A1ED-5EEF54FF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3211C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3211C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70</Words>
  <Characters>4960</Characters>
  <Application>Microsoft Office Word</Application>
  <DocSecurity>0</DocSecurity>
  <Lines>41</Lines>
  <Paragraphs>11</Paragraphs>
  <ScaleCrop>false</ScaleCrop>
  <Company/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0:00Z</dcterms:created>
  <dcterms:modified xsi:type="dcterms:W3CDTF">2021-12-15T16:53:00Z</dcterms:modified>
</cp:coreProperties>
</file>